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618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946"/>
        <w:gridCol w:w="3119"/>
        <w:gridCol w:w="3553"/>
      </w:tblGrid>
      <w:tr w:rsidR="00497668" w:rsidRPr="009D6B59" w14:paraId="2AD3D074" w14:textId="77777777" w:rsidTr="00F63E10">
        <w:trPr>
          <w:trHeight w:val="57"/>
        </w:trPr>
        <w:tc>
          <w:tcPr>
            <w:tcW w:w="136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B25BE" w14:textId="4EAC898E" w:rsidR="00497668" w:rsidRPr="009D6B59" w:rsidRDefault="00497668" w:rsidP="00F63E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rebuchet MS" w:hAnsi="Trebuchet MS"/>
                <w:b/>
                <w:sz w:val="20"/>
                <w:szCs w:val="20"/>
              </w:rPr>
            </w:pPr>
            <w:r w:rsidRPr="009D6B59">
              <w:rPr>
                <w:rFonts w:ascii="Trebuchet MS" w:hAnsi="Trebuchet MS"/>
                <w:b/>
              </w:rPr>
              <w:t>IDENTIFICAÇÃO</w:t>
            </w:r>
          </w:p>
        </w:tc>
      </w:tr>
      <w:tr w:rsidR="00501BE7" w:rsidRPr="009D6B59" w14:paraId="456CED9F" w14:textId="6DC3594D" w:rsidTr="006B1F1F">
        <w:trPr>
          <w:trHeight w:val="57"/>
        </w:trPr>
        <w:tc>
          <w:tcPr>
            <w:tcW w:w="10065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13C37" w14:textId="77777777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20"/>
                <w:szCs w:val="20"/>
              </w:rPr>
            </w:pPr>
            <w:r w:rsidRPr="009D6B59">
              <w:rPr>
                <w:rFonts w:ascii="Trebuchet MS" w:hAnsi="Trebuchet MS"/>
                <w:bCs/>
                <w:sz w:val="20"/>
                <w:szCs w:val="20"/>
              </w:rPr>
              <w:t>Entidade:</w:t>
            </w:r>
          </w:p>
          <w:p w14:paraId="7FF3C22B" w14:textId="77777777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</w:rPr>
            </w:pPr>
          </w:p>
        </w:tc>
        <w:tc>
          <w:tcPr>
            <w:tcW w:w="3553" w:type="dxa"/>
            <w:tcBorders>
              <w:top w:val="single" w:sz="4" w:space="0" w:color="auto"/>
            </w:tcBorders>
          </w:tcPr>
          <w:p w14:paraId="3BB8D490" w14:textId="31936A39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20"/>
                <w:szCs w:val="20"/>
              </w:rPr>
            </w:pPr>
            <w:r w:rsidRPr="009D6B59">
              <w:rPr>
                <w:rFonts w:ascii="Trebuchet MS" w:hAnsi="Trebuchet MS"/>
                <w:bCs/>
                <w:sz w:val="20"/>
                <w:szCs w:val="20"/>
              </w:rPr>
              <w:t>Data:</w:t>
            </w:r>
          </w:p>
          <w:p w14:paraId="7A45BF8D" w14:textId="77777777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20"/>
                <w:szCs w:val="20"/>
              </w:rPr>
            </w:pPr>
          </w:p>
        </w:tc>
      </w:tr>
      <w:tr w:rsidR="00501BE7" w:rsidRPr="009D6B59" w14:paraId="49E19DA1" w14:textId="5C79D3AC" w:rsidTr="006B1F1F">
        <w:trPr>
          <w:trHeight w:val="57"/>
        </w:trPr>
        <w:tc>
          <w:tcPr>
            <w:tcW w:w="69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4CC4B" w14:textId="7EE4A76E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20"/>
                <w:szCs w:val="20"/>
              </w:rPr>
            </w:pPr>
            <w:r w:rsidRPr="009D6B59">
              <w:rPr>
                <w:rFonts w:ascii="Trebuchet MS" w:hAnsi="Trebuchet MS"/>
                <w:bCs/>
                <w:sz w:val="20"/>
                <w:szCs w:val="20"/>
              </w:rPr>
              <w:t>Projeto:</w:t>
            </w:r>
          </w:p>
          <w:p w14:paraId="2A7E49CA" w14:textId="77777777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</w:rPr>
            </w:pPr>
          </w:p>
        </w:tc>
        <w:tc>
          <w:tcPr>
            <w:tcW w:w="6672" w:type="dxa"/>
            <w:gridSpan w:val="2"/>
          </w:tcPr>
          <w:p w14:paraId="7A72211F" w14:textId="77777777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20"/>
                <w:szCs w:val="20"/>
              </w:rPr>
            </w:pPr>
            <w:r w:rsidRPr="009D6B59">
              <w:rPr>
                <w:rFonts w:ascii="Trebuchet MS" w:hAnsi="Trebuchet MS"/>
                <w:bCs/>
                <w:sz w:val="20"/>
                <w:szCs w:val="20"/>
              </w:rPr>
              <w:t>Responsável:</w:t>
            </w:r>
          </w:p>
          <w:p w14:paraId="48BA51D0" w14:textId="137E96F6" w:rsidR="00501BE7" w:rsidRPr="009D6B59" w:rsidRDefault="00501BE7" w:rsidP="00501B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</w:rPr>
            </w:pPr>
          </w:p>
        </w:tc>
      </w:tr>
    </w:tbl>
    <w:p w14:paraId="5B4A6E00" w14:textId="774CE444" w:rsidR="006D4027" w:rsidRPr="009D6B59" w:rsidRDefault="006D4027" w:rsidP="007A2F75">
      <w:pPr>
        <w:rPr>
          <w:rFonts w:ascii="Trebuchet MS" w:hAnsi="Trebuchet MS"/>
        </w:rPr>
      </w:pPr>
    </w:p>
    <w:p w14:paraId="6178EB1C" w14:textId="77777777" w:rsidR="00AD5E0B" w:rsidRPr="009D6B59" w:rsidRDefault="00AD5E0B" w:rsidP="00AD5E0B">
      <w:pPr>
        <w:rPr>
          <w:rFonts w:ascii="Trebuchet MS" w:hAnsi="Trebuchet MS"/>
        </w:rPr>
      </w:pPr>
      <w:r w:rsidRPr="009D6B59">
        <w:rPr>
          <w:rFonts w:ascii="Trebuchet MS" w:hAnsi="Trebuchet MS"/>
        </w:rPr>
        <w:t>Em até 30 dias corridos da conclusão das atividades (de acordo com o cronograma apresentado na solicitação) a entidade deverá apresentar o Relatório das Atividades acompanhado da prestação de contas.</w:t>
      </w:r>
    </w:p>
    <w:p w14:paraId="76E086A8" w14:textId="642F6172" w:rsidR="00AD5E0B" w:rsidRPr="009D6B59" w:rsidRDefault="00AD5E0B" w:rsidP="00AD5E0B">
      <w:pPr>
        <w:rPr>
          <w:rFonts w:ascii="Trebuchet MS" w:hAnsi="Trebuchet MS"/>
        </w:rPr>
      </w:pPr>
      <w:r w:rsidRPr="009D6B59">
        <w:rPr>
          <w:rFonts w:ascii="Trebuchet MS" w:hAnsi="Trebuchet MS"/>
        </w:rPr>
        <w:t xml:space="preserve">Na prestação de contas deverão ser informados todos os gastos relativos </w:t>
      </w:r>
      <w:r w:rsidR="00211A40" w:rsidRPr="009D6B59">
        <w:rPr>
          <w:rFonts w:ascii="Trebuchet MS" w:hAnsi="Trebuchet MS"/>
        </w:rPr>
        <w:t>à</w:t>
      </w:r>
      <w:r w:rsidRPr="009D6B59">
        <w:rPr>
          <w:rFonts w:ascii="Trebuchet MS" w:hAnsi="Trebuchet MS"/>
        </w:rPr>
        <w:t xml:space="preserve"> atividade, pois como a Empresa só financia 50% da ação, </w:t>
      </w:r>
      <w:r w:rsidR="00211A40" w:rsidRPr="009D6B59">
        <w:rPr>
          <w:rFonts w:ascii="Trebuchet MS" w:hAnsi="Trebuchet MS"/>
        </w:rPr>
        <w:t>precisamos saber o gasto total. Cada gasto lançado deverá ser acompanhado de nota fiscal ou recibo.</w:t>
      </w:r>
    </w:p>
    <w:p w14:paraId="27CC56AA" w14:textId="1FF77970" w:rsidR="00C43887" w:rsidRPr="009D6B59" w:rsidRDefault="00C43887" w:rsidP="00AD5E0B">
      <w:pPr>
        <w:rPr>
          <w:rFonts w:ascii="Trebuchet MS" w:hAnsi="Trebuchet MS"/>
        </w:rPr>
      </w:pPr>
      <w:r w:rsidRPr="009D6B59">
        <w:rPr>
          <w:rFonts w:ascii="Trebuchet MS" w:hAnsi="Trebuchet MS"/>
        </w:rPr>
        <w:t>Lembrando que</w:t>
      </w:r>
      <w:r w:rsidR="00780DC9" w:rsidRPr="009D6B59">
        <w:rPr>
          <w:rFonts w:ascii="Trebuchet MS" w:hAnsi="Trebuchet MS"/>
        </w:rPr>
        <w:t xml:space="preserve"> é vedado(a)</w:t>
      </w:r>
      <w:r w:rsidRPr="009D6B59">
        <w:rPr>
          <w:rFonts w:ascii="Trebuchet MS" w:hAnsi="Trebuchet MS"/>
        </w:rPr>
        <w:t>:</w:t>
      </w:r>
    </w:p>
    <w:p w14:paraId="22508637" w14:textId="0D26032B" w:rsidR="00780DC9" w:rsidRPr="009D6B59" w:rsidRDefault="00C43887" w:rsidP="00C43887">
      <w:pPr>
        <w:pStyle w:val="PargrafodaLista"/>
        <w:numPr>
          <w:ilvl w:val="0"/>
          <w:numId w:val="15"/>
        </w:numPr>
        <w:rPr>
          <w:rFonts w:ascii="Trebuchet MS" w:hAnsi="Trebuchet MS"/>
        </w:rPr>
      </w:pPr>
      <w:r w:rsidRPr="009D6B59">
        <w:rPr>
          <w:rFonts w:ascii="Trebuchet MS" w:hAnsi="Trebuchet MS"/>
        </w:rPr>
        <w:t>o uso de qualquer quantia para pagamento de gastos anteriores à divulgação da aprovação do projeto</w:t>
      </w:r>
      <w:r w:rsidR="00780DC9" w:rsidRPr="009D6B59">
        <w:rPr>
          <w:rFonts w:ascii="Trebuchet MS" w:hAnsi="Trebuchet MS"/>
        </w:rPr>
        <w:t>;</w:t>
      </w:r>
    </w:p>
    <w:p w14:paraId="4A924FA2" w14:textId="77777777" w:rsidR="00780DC9" w:rsidRPr="009D6B59" w:rsidRDefault="00C43887" w:rsidP="00C43887">
      <w:pPr>
        <w:pStyle w:val="PargrafodaLista"/>
        <w:numPr>
          <w:ilvl w:val="0"/>
          <w:numId w:val="15"/>
        </w:numPr>
        <w:rPr>
          <w:rFonts w:ascii="Trebuchet MS" w:hAnsi="Trebuchet MS"/>
        </w:rPr>
      </w:pPr>
      <w:r w:rsidRPr="009D6B59">
        <w:rPr>
          <w:rFonts w:ascii="Trebuchet MS" w:hAnsi="Trebuchet MS"/>
        </w:rPr>
        <w:t>o pagamento a pessoas físicas relacionadas a entidade proponente (associados, dirigentes, funcionários e familiares de primeiro grau e segundo destes) ou a sociedades em que estas sejam sócias;</w:t>
      </w:r>
    </w:p>
    <w:p w14:paraId="6F91024C" w14:textId="77777777" w:rsidR="00780DC9" w:rsidRPr="009D6B59" w:rsidRDefault="00C43887" w:rsidP="00C43887">
      <w:pPr>
        <w:pStyle w:val="PargrafodaLista"/>
        <w:numPr>
          <w:ilvl w:val="0"/>
          <w:numId w:val="15"/>
        </w:numPr>
        <w:rPr>
          <w:rFonts w:ascii="Trebuchet MS" w:hAnsi="Trebuchet MS"/>
        </w:rPr>
      </w:pPr>
      <w:r w:rsidRPr="009D6B59">
        <w:rPr>
          <w:rFonts w:ascii="Trebuchet MS" w:hAnsi="Trebuchet MS"/>
        </w:rPr>
        <w:t>a aplicação de mais de 10% do recurso para pagamentos de serviços a pessoas físicas;</w:t>
      </w:r>
    </w:p>
    <w:p w14:paraId="60926B8E" w14:textId="34E27AE2" w:rsidR="00C43887" w:rsidRPr="009D6B59" w:rsidRDefault="00C43887" w:rsidP="00C43887">
      <w:pPr>
        <w:pStyle w:val="PargrafodaLista"/>
        <w:numPr>
          <w:ilvl w:val="0"/>
          <w:numId w:val="15"/>
        </w:numPr>
        <w:rPr>
          <w:rFonts w:ascii="Trebuchet MS" w:hAnsi="Trebuchet MS"/>
        </w:rPr>
      </w:pPr>
      <w:r w:rsidRPr="009D6B59">
        <w:rPr>
          <w:rFonts w:ascii="Trebuchet MS" w:hAnsi="Trebuchet MS"/>
        </w:rPr>
        <w:t>o uso dos recursos na aquisição de bebidas alcoólicas, refeições individuais, viagens individuais e qualquer gasto que beneficie indivíduos que não a coletividade do projeto.</w:t>
      </w:r>
    </w:p>
    <w:p w14:paraId="5BDDF83E" w14:textId="6549F640" w:rsidR="006D4027" w:rsidRPr="009D6B59" w:rsidRDefault="006D4027">
      <w:pPr>
        <w:rPr>
          <w:rFonts w:ascii="Trebuchet MS" w:hAnsi="Trebuchet MS"/>
        </w:rPr>
      </w:pPr>
    </w:p>
    <w:p w14:paraId="29247944" w14:textId="048FF2B0" w:rsidR="009D6B59" w:rsidRPr="009D6B59" w:rsidRDefault="009D6B59">
      <w:pPr>
        <w:rPr>
          <w:rFonts w:ascii="Trebuchet MS" w:hAnsi="Trebuchet MS"/>
        </w:rPr>
      </w:pPr>
      <w:r w:rsidRPr="009D6B59">
        <w:rPr>
          <w:rFonts w:ascii="Trebuchet MS" w:hAnsi="Trebuchet MS"/>
        </w:rPr>
        <w:br w:type="page"/>
      </w:r>
    </w:p>
    <w:tbl>
      <w:tblPr>
        <w:tblW w:w="136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18"/>
        <w:gridCol w:w="1559"/>
        <w:gridCol w:w="2552"/>
        <w:gridCol w:w="1984"/>
        <w:gridCol w:w="4111"/>
        <w:gridCol w:w="1984"/>
      </w:tblGrid>
      <w:tr w:rsidR="00F63E10" w:rsidRPr="009D6B59" w14:paraId="4EA91165" w14:textId="77777777" w:rsidTr="00BE1D45">
        <w:trPr>
          <w:trHeight w:val="247"/>
        </w:trPr>
        <w:tc>
          <w:tcPr>
            <w:tcW w:w="1360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A782826" w14:textId="63946DBC" w:rsidR="00F63E10" w:rsidRPr="009D6B59" w:rsidRDefault="00F63E10" w:rsidP="006D4027">
            <w:pPr>
              <w:widowControl w:val="0"/>
              <w:spacing w:after="0" w:line="240" w:lineRule="auto"/>
              <w:jc w:val="center"/>
              <w:rPr>
                <w:rFonts w:ascii="Trebuchet MS" w:hAnsi="Trebuchet MS"/>
                <w:b/>
              </w:rPr>
            </w:pPr>
            <w:r w:rsidRPr="009D6B59">
              <w:rPr>
                <w:rFonts w:ascii="Trebuchet MS" w:hAnsi="Trebuchet MS"/>
                <w:b/>
              </w:rPr>
              <w:lastRenderedPageBreak/>
              <w:t>APLICAÇÃO DOS RECURSOS</w:t>
            </w:r>
          </w:p>
        </w:tc>
      </w:tr>
      <w:tr w:rsidR="006B1F1F" w:rsidRPr="009D6B59" w14:paraId="578B7E55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0D367E" w14:textId="76C3462F" w:rsidR="006B1F1F" w:rsidRPr="009D6B59" w:rsidRDefault="006B1F1F" w:rsidP="00BE1D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D6B59">
              <w:rPr>
                <w:rFonts w:ascii="Trebuchet MS" w:hAnsi="Trebuchet MS"/>
                <w:b/>
                <w:sz w:val="18"/>
                <w:szCs w:val="18"/>
              </w:rPr>
              <w:t>Data</w:t>
            </w:r>
          </w:p>
        </w:tc>
        <w:tc>
          <w:tcPr>
            <w:tcW w:w="4111" w:type="dxa"/>
            <w:gridSpan w:val="2"/>
            <w:vAlign w:val="center"/>
          </w:tcPr>
          <w:p w14:paraId="063F7629" w14:textId="59F64231" w:rsidR="006B1F1F" w:rsidRPr="009D6B59" w:rsidRDefault="006B1F1F" w:rsidP="00BE1D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D6B59">
              <w:rPr>
                <w:rFonts w:ascii="Trebuchet MS" w:hAnsi="Trebuchet MS"/>
                <w:b/>
                <w:sz w:val="18"/>
                <w:szCs w:val="18"/>
              </w:rPr>
              <w:t>Fornecedor</w:t>
            </w:r>
          </w:p>
        </w:tc>
        <w:tc>
          <w:tcPr>
            <w:tcW w:w="1984" w:type="dxa"/>
            <w:vAlign w:val="center"/>
          </w:tcPr>
          <w:p w14:paraId="0D716255" w14:textId="599CE26A" w:rsidR="006B1F1F" w:rsidRPr="009D6B59" w:rsidRDefault="006B1F1F" w:rsidP="00BE1D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D6B59">
              <w:rPr>
                <w:rFonts w:ascii="Trebuchet MS" w:hAnsi="Trebuchet MS"/>
                <w:b/>
                <w:sz w:val="18"/>
                <w:szCs w:val="18"/>
              </w:rPr>
              <w:t>Nota fiscal ou recibo</w:t>
            </w: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F061B4" w14:textId="27BB1D71" w:rsidR="006B1F1F" w:rsidRPr="009D6B59" w:rsidRDefault="006B1F1F" w:rsidP="00BE1D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D6B59">
              <w:rPr>
                <w:rFonts w:ascii="Trebuchet MS" w:hAnsi="Trebuchet MS"/>
                <w:b/>
                <w:sz w:val="18"/>
                <w:szCs w:val="18"/>
              </w:rPr>
              <w:t>Detalhes d</w:t>
            </w:r>
            <w:r w:rsidR="00B50FBB" w:rsidRPr="009D6B59">
              <w:rPr>
                <w:rFonts w:ascii="Trebuchet MS" w:hAnsi="Trebuchet MS"/>
                <w:b/>
                <w:sz w:val="18"/>
                <w:szCs w:val="18"/>
              </w:rPr>
              <w:t>o gasto</w:t>
            </w: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E11FBE" w14:textId="77777777" w:rsidR="006B1F1F" w:rsidRPr="009D6B59" w:rsidRDefault="006B1F1F" w:rsidP="00BE1D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D6B59">
              <w:rPr>
                <w:rFonts w:ascii="Trebuchet MS" w:hAnsi="Trebuchet MS"/>
                <w:b/>
                <w:sz w:val="18"/>
                <w:szCs w:val="18"/>
              </w:rPr>
              <w:t>Valor (R$)</w:t>
            </w:r>
          </w:p>
        </w:tc>
      </w:tr>
      <w:tr w:rsidR="006B1F1F" w:rsidRPr="009D6B59" w14:paraId="6B82B29A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A7992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1E6F91FC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215F7A67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68A30" w14:textId="0BD26453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03D75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BE1D45" w:rsidRPr="009D6B59" w14:paraId="2BE86544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DFF9F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21743B40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0311BA7B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BA4F3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3D4D2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BE1D45" w:rsidRPr="009D6B59" w14:paraId="60D85336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2E0AB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3A71DF95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3D9B1A57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E52D3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C2C9E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BE1D45" w:rsidRPr="009D6B59" w14:paraId="191D0317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78278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2755381F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0B56C0ED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3F866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D32A7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45C408FD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ABCF4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3E49A309" w14:textId="0A0EB10C" w:rsidR="006B1F1F" w:rsidRPr="009D6B59" w:rsidRDefault="009D6B59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  <w:r w:rsidRPr="009D6B59">
              <w:rPr>
                <w:rFonts w:ascii="Trebuchet MS" w:hAnsi="Trebuchet MS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984" w:type="dxa"/>
          </w:tcPr>
          <w:p w14:paraId="1A45E0CB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F8BA0" w14:textId="323AF140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C2855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6E99720E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9B006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07ECA231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136B0F33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28F0C" w14:textId="7F73AAC4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6BA65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0ED7874C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97A3A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69CFC3D4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6B8EFE03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2AF5A" w14:textId="30A6015C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DF6F2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61B8DD4A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E18F1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682BC226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24353D7B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FC772" w14:textId="20742ED4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3177C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729DFAFF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E59CB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3D34718E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21DC375E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78888" w14:textId="65023C9D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D7D55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24E68590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2EFAA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2BE2A002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0718D93C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11D4E" w14:textId="4CE4F85D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E1D4B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7E5C0A2E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EAB72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20002BA9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0C0DA900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40EDA" w14:textId="6F6B8D03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AA441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6B1F1F" w:rsidRPr="009D6B59" w14:paraId="4526C059" w14:textId="77777777" w:rsidTr="00BE1D45">
        <w:trPr>
          <w:trHeight w:val="20"/>
        </w:trPr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F8C3C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gridSpan w:val="2"/>
          </w:tcPr>
          <w:p w14:paraId="79CC93E7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</w:tcPr>
          <w:p w14:paraId="0E5787E7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3A7A7" w14:textId="2405D20A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35A94" w14:textId="77777777" w:rsidR="006B1F1F" w:rsidRPr="009D6B59" w:rsidRDefault="006B1F1F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</w:p>
        </w:tc>
      </w:tr>
      <w:tr w:rsidR="009D6B59" w:rsidRPr="009D6B59" w14:paraId="588525F3" w14:textId="77777777" w:rsidTr="00BE1D45">
        <w:trPr>
          <w:trHeight w:val="20"/>
        </w:trPr>
        <w:tc>
          <w:tcPr>
            <w:tcW w:w="11624" w:type="dxa"/>
            <w:gridSpan w:val="5"/>
          </w:tcPr>
          <w:p w14:paraId="7AADF556" w14:textId="15E9622D" w:rsidR="009D6B59" w:rsidRPr="009D6B59" w:rsidRDefault="009D6B59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  <w:r w:rsidRPr="009D6B59">
              <w:rPr>
                <w:rFonts w:ascii="Trebuchet MS" w:hAnsi="Trebuchet MS"/>
                <w:bCs/>
                <w:sz w:val="18"/>
                <w:szCs w:val="18"/>
              </w:rPr>
              <w:t>Total executado</w:t>
            </w: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9F0BB" w14:textId="77777777" w:rsidR="009D6B59" w:rsidRPr="009D6B59" w:rsidRDefault="009D6B59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9D6B59" w:rsidRPr="009D6B59" w14:paraId="293885C2" w14:textId="77777777" w:rsidTr="00BE1D45">
        <w:trPr>
          <w:trHeight w:val="20"/>
        </w:trPr>
        <w:tc>
          <w:tcPr>
            <w:tcW w:w="11624" w:type="dxa"/>
            <w:gridSpan w:val="5"/>
          </w:tcPr>
          <w:p w14:paraId="1397394F" w14:textId="01B68452" w:rsidR="009D6B59" w:rsidRPr="009D6B59" w:rsidRDefault="00AF51F3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  <w:r>
              <w:rPr>
                <w:rFonts w:ascii="Trebuchet MS" w:hAnsi="Trebuchet MS"/>
                <w:bCs/>
                <w:sz w:val="18"/>
                <w:szCs w:val="18"/>
              </w:rPr>
              <w:t xml:space="preserve">Total projetado (Aguia + </w:t>
            </w:r>
            <w:r w:rsidR="00BE1D45">
              <w:rPr>
                <w:rFonts w:ascii="Trebuchet MS" w:hAnsi="Trebuchet MS"/>
                <w:bCs/>
                <w:sz w:val="18"/>
                <w:szCs w:val="18"/>
              </w:rPr>
              <w:t>contrapartida)</w:t>
            </w: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E5967" w14:textId="77777777" w:rsidR="009D6B59" w:rsidRPr="009D6B59" w:rsidRDefault="009D6B59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BE1D45" w:rsidRPr="009D6B59" w14:paraId="5F619272" w14:textId="77777777" w:rsidTr="00BE1D45">
        <w:trPr>
          <w:trHeight w:val="20"/>
        </w:trPr>
        <w:tc>
          <w:tcPr>
            <w:tcW w:w="11624" w:type="dxa"/>
            <w:gridSpan w:val="5"/>
          </w:tcPr>
          <w:p w14:paraId="21E48E7A" w14:textId="18B9406D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  <w:r>
              <w:rPr>
                <w:rFonts w:ascii="Trebuchet MS" w:hAnsi="Trebuchet MS"/>
                <w:bCs/>
                <w:sz w:val="18"/>
                <w:szCs w:val="18"/>
              </w:rPr>
              <w:t>Sobra</w:t>
            </w: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AB5E9" w14:textId="7777777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  <w:tr w:rsidR="00BE1D45" w:rsidRPr="009D6B59" w14:paraId="7BB19E39" w14:textId="77777777" w:rsidTr="00BE1D45">
        <w:trPr>
          <w:trHeight w:val="20"/>
        </w:trPr>
        <w:tc>
          <w:tcPr>
            <w:tcW w:w="2977" w:type="dxa"/>
            <w:gridSpan w:val="2"/>
          </w:tcPr>
          <w:p w14:paraId="51BCCDFA" w14:textId="5773EA5F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Cs/>
                <w:sz w:val="18"/>
                <w:szCs w:val="18"/>
              </w:rPr>
            </w:pPr>
            <w:r>
              <w:rPr>
                <w:rFonts w:ascii="Trebuchet MS" w:hAnsi="Trebuchet MS"/>
                <w:bCs/>
                <w:sz w:val="18"/>
                <w:szCs w:val="18"/>
              </w:rPr>
              <w:t>Proposta de aplicação da sobra</w:t>
            </w:r>
          </w:p>
        </w:tc>
        <w:tc>
          <w:tcPr>
            <w:tcW w:w="10631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691BF" w14:textId="77777777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  <w:p w14:paraId="2E367313" w14:textId="77777777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  <w:p w14:paraId="09D9C343" w14:textId="77777777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  <w:p w14:paraId="537BC46C" w14:textId="77777777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  <w:p w14:paraId="6A7FB9D6" w14:textId="77777777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  <w:p w14:paraId="18A9497B" w14:textId="77777777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  <w:p w14:paraId="65E6E2EA" w14:textId="77777777" w:rsidR="00BE1D45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  <w:p w14:paraId="5336E30F" w14:textId="659C1927" w:rsidR="00BE1D45" w:rsidRPr="009D6B59" w:rsidRDefault="00BE1D45" w:rsidP="009D6B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0" w:lineRule="exact"/>
              <w:rPr>
                <w:rFonts w:ascii="Trebuchet MS" w:hAnsi="Trebuchet MS"/>
                <w:b/>
                <w:sz w:val="18"/>
                <w:szCs w:val="18"/>
              </w:rPr>
            </w:pPr>
          </w:p>
        </w:tc>
      </w:tr>
    </w:tbl>
    <w:p w14:paraId="2D20C6CA" w14:textId="77777777" w:rsidR="009D6B59" w:rsidRPr="009D6B59" w:rsidRDefault="009D6B59">
      <w:pPr>
        <w:rPr>
          <w:rFonts w:ascii="Trebuchet MS" w:hAnsi="Trebuchet MS"/>
        </w:rPr>
      </w:pPr>
    </w:p>
    <w:sectPr w:rsidR="009D6B59" w:rsidRPr="009D6B59" w:rsidSect="002823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567" w:right="1418" w:bottom="567" w:left="1418" w:header="340" w:footer="34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8AE8D" w14:textId="77777777" w:rsidR="000F0500" w:rsidRDefault="000F0500">
      <w:pPr>
        <w:spacing w:after="0" w:line="240" w:lineRule="auto"/>
      </w:pPr>
      <w:r>
        <w:separator/>
      </w:r>
    </w:p>
  </w:endnote>
  <w:endnote w:type="continuationSeparator" w:id="0">
    <w:p w14:paraId="03FC67EC" w14:textId="77777777" w:rsidR="000F0500" w:rsidRDefault="000F05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070A8" w14:textId="77777777" w:rsidR="00280D57" w:rsidRDefault="00280D5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47"/>
      <w:gridCol w:w="9503"/>
    </w:tblGrid>
    <w:tr w:rsidR="00084D1F" w14:paraId="00856485" w14:textId="77777777" w:rsidTr="006605B2">
      <w:tc>
        <w:tcPr>
          <w:tcW w:w="4247" w:type="dxa"/>
        </w:tcPr>
        <w:p w14:paraId="020A2090" w14:textId="3C34F63C" w:rsidR="00084D1F" w:rsidRPr="00245D1D" w:rsidRDefault="00BD4C40" w:rsidP="00084D1F">
          <w:pPr>
            <w:tabs>
              <w:tab w:val="center" w:pos="4252"/>
              <w:tab w:val="right" w:pos="8504"/>
            </w:tabs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v1.20220208</w:t>
          </w:r>
        </w:p>
      </w:tc>
      <w:tc>
        <w:tcPr>
          <w:tcW w:w="9503" w:type="dxa"/>
        </w:tcPr>
        <w:p w14:paraId="598FE65D" w14:textId="77777777" w:rsidR="00084D1F" w:rsidRPr="00245D1D" w:rsidRDefault="00084D1F" w:rsidP="00084D1F">
          <w:pPr>
            <w:tabs>
              <w:tab w:val="center" w:pos="4252"/>
              <w:tab w:val="right" w:pos="8504"/>
            </w:tabs>
            <w:jc w:val="right"/>
            <w:rPr>
              <w:rFonts w:ascii="Trebuchet MS" w:hAnsi="Trebuchet MS"/>
            </w:rPr>
          </w:pPr>
          <w:r w:rsidRPr="00245D1D">
            <w:rPr>
              <w:rFonts w:ascii="Trebuchet MS" w:hAnsi="Trebuchet MS"/>
            </w:rPr>
            <w:t xml:space="preserve">Página </w:t>
          </w:r>
          <w:r w:rsidRPr="00245D1D">
            <w:rPr>
              <w:rFonts w:ascii="Trebuchet MS" w:hAnsi="Trebuchet MS"/>
              <w:b/>
              <w:bCs/>
            </w:rPr>
            <w:fldChar w:fldCharType="begin"/>
          </w:r>
          <w:r w:rsidRPr="00245D1D">
            <w:rPr>
              <w:rFonts w:ascii="Trebuchet MS" w:hAnsi="Trebuchet MS"/>
              <w:b/>
              <w:bCs/>
            </w:rPr>
            <w:instrText>PAGE  \* Arabic  \* MERGEFORMAT</w:instrText>
          </w:r>
          <w:r w:rsidRPr="00245D1D">
            <w:rPr>
              <w:rFonts w:ascii="Trebuchet MS" w:hAnsi="Trebuchet MS"/>
              <w:b/>
              <w:bCs/>
            </w:rPr>
            <w:fldChar w:fldCharType="separate"/>
          </w:r>
          <w:r w:rsidRPr="00245D1D">
            <w:rPr>
              <w:rFonts w:ascii="Trebuchet MS" w:hAnsi="Trebuchet MS"/>
              <w:b/>
              <w:bCs/>
            </w:rPr>
            <w:t>1</w:t>
          </w:r>
          <w:r w:rsidRPr="00245D1D">
            <w:rPr>
              <w:rFonts w:ascii="Trebuchet MS" w:hAnsi="Trebuchet MS"/>
              <w:b/>
              <w:bCs/>
            </w:rPr>
            <w:fldChar w:fldCharType="end"/>
          </w:r>
          <w:r w:rsidRPr="00245D1D">
            <w:rPr>
              <w:rFonts w:ascii="Trebuchet MS" w:hAnsi="Trebuchet MS"/>
            </w:rPr>
            <w:t xml:space="preserve"> de </w:t>
          </w:r>
          <w:r w:rsidRPr="00245D1D">
            <w:rPr>
              <w:rFonts w:ascii="Trebuchet MS" w:hAnsi="Trebuchet MS"/>
              <w:b/>
              <w:bCs/>
            </w:rPr>
            <w:fldChar w:fldCharType="begin"/>
          </w:r>
          <w:r w:rsidRPr="00245D1D">
            <w:rPr>
              <w:rFonts w:ascii="Trebuchet MS" w:hAnsi="Trebuchet MS"/>
              <w:b/>
              <w:bCs/>
            </w:rPr>
            <w:instrText>NUMPAGES  \* Arabic  \* MERGEFORMAT</w:instrText>
          </w:r>
          <w:r w:rsidRPr="00245D1D">
            <w:rPr>
              <w:rFonts w:ascii="Trebuchet MS" w:hAnsi="Trebuchet MS"/>
              <w:b/>
              <w:bCs/>
            </w:rPr>
            <w:fldChar w:fldCharType="separate"/>
          </w:r>
          <w:r w:rsidRPr="00245D1D">
            <w:rPr>
              <w:rFonts w:ascii="Trebuchet MS" w:hAnsi="Trebuchet MS"/>
              <w:b/>
              <w:bCs/>
            </w:rPr>
            <w:t>2</w:t>
          </w:r>
          <w:r w:rsidRPr="00245D1D">
            <w:rPr>
              <w:rFonts w:ascii="Trebuchet MS" w:hAnsi="Trebuchet MS"/>
              <w:b/>
              <w:bCs/>
            </w:rPr>
            <w:fldChar w:fldCharType="end"/>
          </w:r>
        </w:p>
      </w:tc>
    </w:tr>
  </w:tbl>
  <w:p w14:paraId="0D7070A9" w14:textId="7A19350A" w:rsidR="00280D57" w:rsidRDefault="00280D57" w:rsidP="0028239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A5272" w14:textId="77777777" w:rsidR="00245D1D" w:rsidRDefault="00245D1D"/>
  <w:p w14:paraId="0D7070AD" w14:textId="50E7B04A" w:rsidR="00280D57" w:rsidRDefault="00280D57" w:rsidP="00EA6CB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</w:pPr>
  </w:p>
  <w:p w14:paraId="0D7070AE" w14:textId="77777777" w:rsidR="00280D57" w:rsidRDefault="00280D5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B3F1E" w14:textId="77777777" w:rsidR="000F0500" w:rsidRDefault="000F0500">
      <w:pPr>
        <w:spacing w:after="0" w:line="240" w:lineRule="auto"/>
      </w:pPr>
      <w:r>
        <w:separator/>
      </w:r>
    </w:p>
  </w:footnote>
  <w:footnote w:type="continuationSeparator" w:id="0">
    <w:p w14:paraId="3C1AA4CF" w14:textId="77777777" w:rsidR="000F0500" w:rsidRDefault="000F05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070A4" w14:textId="77777777" w:rsidR="00280D57" w:rsidRDefault="00280D5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11912"/>
    </w:tblGrid>
    <w:tr w:rsidR="00084D1F" w:rsidRPr="00363CBF" w14:paraId="1FCFF031" w14:textId="77777777" w:rsidTr="006605B2">
      <w:tc>
        <w:tcPr>
          <w:tcW w:w="1838" w:type="dxa"/>
        </w:tcPr>
        <w:p w14:paraId="35BA4064" w14:textId="77777777" w:rsidR="00084D1F" w:rsidRDefault="00084D1F" w:rsidP="00084D1F">
          <w:pPr>
            <w:spacing w:line="276" w:lineRule="auto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noProof/>
            </w:rPr>
            <w:drawing>
              <wp:inline distT="114300" distB="114300" distL="114300" distR="114300" wp14:anchorId="073E5C53" wp14:editId="69FD6D95">
                <wp:extent cx="491373" cy="590550"/>
                <wp:effectExtent l="0" t="0" r="4445" b="0"/>
                <wp:docPr id="1" name="image1.png" descr="Ícone&#10;&#10;Descrição gerada automa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 descr="Ícone&#10;&#10;Descrição gerada automaticamente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5572" cy="595597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912" w:type="dxa"/>
          <w:vAlign w:val="center"/>
        </w:tcPr>
        <w:p w14:paraId="45450815" w14:textId="255A4611" w:rsidR="00084D1F" w:rsidRPr="00363CBF" w:rsidRDefault="00905CA5" w:rsidP="00084D1F">
          <w:pPr>
            <w:spacing w:line="276" w:lineRule="auto"/>
            <w:jc w:val="right"/>
            <w:rPr>
              <w:rFonts w:ascii="Trebuchet MS" w:hAnsi="Trebuchet MS"/>
              <w:b/>
              <w:sz w:val="28"/>
              <w:szCs w:val="28"/>
            </w:rPr>
          </w:pPr>
          <w:r>
            <w:rPr>
              <w:rFonts w:ascii="Trebuchet MS" w:hAnsi="Trebuchet MS"/>
              <w:b/>
              <w:sz w:val="28"/>
              <w:szCs w:val="28"/>
            </w:rPr>
            <w:t>ANEXO II</w:t>
          </w:r>
        </w:p>
        <w:p w14:paraId="0453D99C" w14:textId="108CDC31" w:rsidR="00084D1F" w:rsidRPr="00EA6CBD" w:rsidRDefault="007A2F75" w:rsidP="00084D1F">
          <w:pPr>
            <w:spacing w:line="276" w:lineRule="auto"/>
            <w:jc w:val="right"/>
            <w:rPr>
              <w:rFonts w:ascii="Trebuchet MS" w:hAnsi="Trebuchet MS"/>
              <w:sz w:val="26"/>
              <w:szCs w:val="26"/>
            </w:rPr>
          </w:pPr>
          <w:r>
            <w:rPr>
              <w:rFonts w:ascii="Trebuchet MS" w:hAnsi="Trebuchet MS"/>
              <w:bCs/>
              <w:sz w:val="26"/>
              <w:szCs w:val="26"/>
            </w:rPr>
            <w:t>PRESTAÇÃO DE CONTAS</w:t>
          </w:r>
        </w:p>
      </w:tc>
    </w:tr>
  </w:tbl>
  <w:p w14:paraId="0D7070A7" w14:textId="6CF4A196" w:rsidR="00280D57" w:rsidRDefault="00280D57" w:rsidP="00790D47">
    <w:pPr>
      <w:spacing w:after="0" w:line="276" w:lineRule="auto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33581" w14:textId="77777777" w:rsidR="00C07BCE" w:rsidRDefault="00C07BCE" w:rsidP="00462EE9">
    <w:pPr>
      <w:spacing w:after="0" w:line="276" w:lineRule="auto"/>
      <w:rPr>
        <w:rFonts w:ascii="Arial" w:eastAsia="Arial" w:hAnsi="Arial" w:cs="Arial"/>
      </w:rPr>
    </w:pPr>
  </w:p>
  <w:p w14:paraId="1E328DDF" w14:textId="77777777" w:rsidR="00790D47" w:rsidRPr="00462EE9" w:rsidRDefault="00790D47" w:rsidP="00462EE9">
    <w:pPr>
      <w:spacing w:after="0" w:line="276" w:lineRule="auto"/>
      <w:rPr>
        <w:rFonts w:ascii="Arial" w:eastAsia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0642D"/>
    <w:multiLevelType w:val="hybridMultilevel"/>
    <w:tmpl w:val="647C835A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348BC"/>
    <w:multiLevelType w:val="multilevel"/>
    <w:tmpl w:val="4E20A46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  <w:b w:val="0"/>
      </w:rPr>
    </w:lvl>
  </w:abstractNum>
  <w:abstractNum w:abstractNumId="2" w15:restartNumberingAfterBreak="0">
    <w:nsid w:val="19644070"/>
    <w:multiLevelType w:val="hybridMultilevel"/>
    <w:tmpl w:val="188C06D2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8D44F7"/>
    <w:multiLevelType w:val="multilevel"/>
    <w:tmpl w:val="FE6ACC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E3A2200"/>
    <w:multiLevelType w:val="hybridMultilevel"/>
    <w:tmpl w:val="3202C8D6"/>
    <w:lvl w:ilvl="0" w:tplc="4B38FDE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2912AA0"/>
    <w:multiLevelType w:val="hybridMultilevel"/>
    <w:tmpl w:val="E8242AB2"/>
    <w:lvl w:ilvl="0" w:tplc="CC5EE1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C5E3C"/>
    <w:multiLevelType w:val="multilevel"/>
    <w:tmpl w:val="8988971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7" w15:restartNumberingAfterBreak="0">
    <w:nsid w:val="43EE373B"/>
    <w:multiLevelType w:val="hybridMultilevel"/>
    <w:tmpl w:val="D2BAE452"/>
    <w:lvl w:ilvl="0" w:tplc="4B38FDE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B510A9D0">
      <w:start w:val="1"/>
      <w:numFmt w:val="lowerLetter"/>
      <w:lvlText w:val="%2."/>
      <w:lvlJc w:val="left"/>
      <w:pPr>
        <w:ind w:left="1647" w:hanging="360"/>
      </w:pPr>
      <w:rPr>
        <w:b w:val="0"/>
        <w:bCs/>
      </w:r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45A652D"/>
    <w:multiLevelType w:val="multilevel"/>
    <w:tmpl w:val="79A2A1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  <w:b w:val="0"/>
      </w:rPr>
    </w:lvl>
  </w:abstractNum>
  <w:abstractNum w:abstractNumId="9" w15:restartNumberingAfterBreak="0">
    <w:nsid w:val="5090731E"/>
    <w:multiLevelType w:val="multilevel"/>
    <w:tmpl w:val="C4A6A9DA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1"/>
      <w:numFmt w:val="decimal"/>
      <w:lvlText w:val="%2"/>
      <w:lvlJc w:val="left"/>
      <w:pPr>
        <w:ind w:left="1287" w:hanging="720"/>
      </w:pPr>
      <w:rPr>
        <w:rFonts w:hint="default"/>
        <w:b w:val="0"/>
        <w:bCs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  <w:b/>
      </w:rPr>
    </w:lvl>
  </w:abstractNum>
  <w:abstractNum w:abstractNumId="10" w15:restartNumberingAfterBreak="0">
    <w:nsid w:val="5DE43841"/>
    <w:multiLevelType w:val="hybridMultilevel"/>
    <w:tmpl w:val="3202C8D6"/>
    <w:lvl w:ilvl="0" w:tplc="FFFFFFFF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F0B6AA5"/>
    <w:multiLevelType w:val="multilevel"/>
    <w:tmpl w:val="0D1AEA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9BD4EB3"/>
    <w:multiLevelType w:val="multilevel"/>
    <w:tmpl w:val="C75231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13" w15:restartNumberingAfterBreak="0">
    <w:nsid w:val="6EF333DA"/>
    <w:multiLevelType w:val="hybridMultilevel"/>
    <w:tmpl w:val="4E7C3D10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EC72F6"/>
    <w:multiLevelType w:val="multilevel"/>
    <w:tmpl w:val="31EEC1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 w16cid:durableId="1870877395">
    <w:abstractNumId w:val="3"/>
  </w:num>
  <w:num w:numId="2" w16cid:durableId="800609549">
    <w:abstractNumId w:val="11"/>
  </w:num>
  <w:num w:numId="3" w16cid:durableId="1567567963">
    <w:abstractNumId w:val="5"/>
  </w:num>
  <w:num w:numId="4" w16cid:durableId="1114444554">
    <w:abstractNumId w:val="8"/>
  </w:num>
  <w:num w:numId="5" w16cid:durableId="169612624">
    <w:abstractNumId w:val="14"/>
  </w:num>
  <w:num w:numId="6" w16cid:durableId="632561413">
    <w:abstractNumId w:val="6"/>
  </w:num>
  <w:num w:numId="7" w16cid:durableId="1115059427">
    <w:abstractNumId w:val="12"/>
  </w:num>
  <w:num w:numId="8" w16cid:durableId="1036780609">
    <w:abstractNumId w:val="1"/>
  </w:num>
  <w:num w:numId="9" w16cid:durableId="863203454">
    <w:abstractNumId w:val="2"/>
  </w:num>
  <w:num w:numId="10" w16cid:durableId="1226993153">
    <w:abstractNumId w:val="4"/>
  </w:num>
  <w:num w:numId="11" w16cid:durableId="1393653178">
    <w:abstractNumId w:val="10"/>
  </w:num>
  <w:num w:numId="12" w16cid:durableId="197282305">
    <w:abstractNumId w:val="9"/>
  </w:num>
  <w:num w:numId="13" w16cid:durableId="181361557">
    <w:abstractNumId w:val="7"/>
  </w:num>
  <w:num w:numId="14" w16cid:durableId="244874860">
    <w:abstractNumId w:val="0"/>
  </w:num>
  <w:num w:numId="15" w16cid:durableId="20627541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YyMzSysDQ0tzRS0lEKTi0uzszPAykwqgUADuDbhywAAAA="/>
  </w:docVars>
  <w:rsids>
    <w:rsidRoot w:val="00280D57"/>
    <w:rsid w:val="000338DC"/>
    <w:rsid w:val="0006264D"/>
    <w:rsid w:val="0006620B"/>
    <w:rsid w:val="00084D1F"/>
    <w:rsid w:val="000C4C23"/>
    <w:rsid w:val="000E2027"/>
    <w:rsid w:val="000F0500"/>
    <w:rsid w:val="001A03A5"/>
    <w:rsid w:val="001A5F33"/>
    <w:rsid w:val="00200F3B"/>
    <w:rsid w:val="00211A40"/>
    <w:rsid w:val="00216A83"/>
    <w:rsid w:val="00245D1D"/>
    <w:rsid w:val="00247F51"/>
    <w:rsid w:val="00260736"/>
    <w:rsid w:val="00280D57"/>
    <w:rsid w:val="00282392"/>
    <w:rsid w:val="0029053E"/>
    <w:rsid w:val="002C1772"/>
    <w:rsid w:val="002C6B08"/>
    <w:rsid w:val="002C75AA"/>
    <w:rsid w:val="002F6508"/>
    <w:rsid w:val="00302016"/>
    <w:rsid w:val="00311529"/>
    <w:rsid w:val="00334CCD"/>
    <w:rsid w:val="00363CBF"/>
    <w:rsid w:val="00371E03"/>
    <w:rsid w:val="003C7360"/>
    <w:rsid w:val="003D09E2"/>
    <w:rsid w:val="003F7F7F"/>
    <w:rsid w:val="0040429C"/>
    <w:rsid w:val="00433448"/>
    <w:rsid w:val="00434B04"/>
    <w:rsid w:val="00462EE9"/>
    <w:rsid w:val="00465E6D"/>
    <w:rsid w:val="00472A14"/>
    <w:rsid w:val="00497668"/>
    <w:rsid w:val="004A122C"/>
    <w:rsid w:val="004A1C1C"/>
    <w:rsid w:val="00501BE7"/>
    <w:rsid w:val="00527DFC"/>
    <w:rsid w:val="0054142D"/>
    <w:rsid w:val="00563075"/>
    <w:rsid w:val="005717D8"/>
    <w:rsid w:val="005806E0"/>
    <w:rsid w:val="005839D5"/>
    <w:rsid w:val="00585660"/>
    <w:rsid w:val="00587DC3"/>
    <w:rsid w:val="00632B43"/>
    <w:rsid w:val="00632C44"/>
    <w:rsid w:val="00643182"/>
    <w:rsid w:val="00652010"/>
    <w:rsid w:val="00656DAC"/>
    <w:rsid w:val="006605B2"/>
    <w:rsid w:val="00665198"/>
    <w:rsid w:val="00667737"/>
    <w:rsid w:val="006731E5"/>
    <w:rsid w:val="00674730"/>
    <w:rsid w:val="00675E8F"/>
    <w:rsid w:val="00676933"/>
    <w:rsid w:val="006836FD"/>
    <w:rsid w:val="00694D28"/>
    <w:rsid w:val="006A24B1"/>
    <w:rsid w:val="006B1F1F"/>
    <w:rsid w:val="006B6205"/>
    <w:rsid w:val="006D4027"/>
    <w:rsid w:val="006D790D"/>
    <w:rsid w:val="006F5A05"/>
    <w:rsid w:val="00722954"/>
    <w:rsid w:val="00767DE9"/>
    <w:rsid w:val="0077255F"/>
    <w:rsid w:val="00780DC9"/>
    <w:rsid w:val="007903C3"/>
    <w:rsid w:val="00790D47"/>
    <w:rsid w:val="007A2F75"/>
    <w:rsid w:val="007B67BB"/>
    <w:rsid w:val="007D659A"/>
    <w:rsid w:val="008177B3"/>
    <w:rsid w:val="00822007"/>
    <w:rsid w:val="00831E1B"/>
    <w:rsid w:val="00834EAD"/>
    <w:rsid w:val="008425BF"/>
    <w:rsid w:val="0086235A"/>
    <w:rsid w:val="008755B7"/>
    <w:rsid w:val="008B5B23"/>
    <w:rsid w:val="008D5AAC"/>
    <w:rsid w:val="008F654C"/>
    <w:rsid w:val="008F7F80"/>
    <w:rsid w:val="00903FC4"/>
    <w:rsid w:val="00905CA5"/>
    <w:rsid w:val="009209A2"/>
    <w:rsid w:val="009234EE"/>
    <w:rsid w:val="00933C1C"/>
    <w:rsid w:val="00934572"/>
    <w:rsid w:val="00947862"/>
    <w:rsid w:val="00956114"/>
    <w:rsid w:val="009717E0"/>
    <w:rsid w:val="009A7BBA"/>
    <w:rsid w:val="009C6F28"/>
    <w:rsid w:val="009D3BC0"/>
    <w:rsid w:val="009D6B59"/>
    <w:rsid w:val="009F0FB2"/>
    <w:rsid w:val="009F551B"/>
    <w:rsid w:val="00A360B6"/>
    <w:rsid w:val="00A569EB"/>
    <w:rsid w:val="00A71E43"/>
    <w:rsid w:val="00A72390"/>
    <w:rsid w:val="00A747C2"/>
    <w:rsid w:val="00A932A4"/>
    <w:rsid w:val="00AA0A7C"/>
    <w:rsid w:val="00AA2629"/>
    <w:rsid w:val="00AC0433"/>
    <w:rsid w:val="00AC65A8"/>
    <w:rsid w:val="00AD5E0B"/>
    <w:rsid w:val="00AF09C1"/>
    <w:rsid w:val="00AF51F3"/>
    <w:rsid w:val="00B16BB5"/>
    <w:rsid w:val="00B34F5A"/>
    <w:rsid w:val="00B45204"/>
    <w:rsid w:val="00B50FBB"/>
    <w:rsid w:val="00B5458F"/>
    <w:rsid w:val="00BD4C40"/>
    <w:rsid w:val="00BE1D45"/>
    <w:rsid w:val="00C012B8"/>
    <w:rsid w:val="00C07BCE"/>
    <w:rsid w:val="00C11CC2"/>
    <w:rsid w:val="00C23FF2"/>
    <w:rsid w:val="00C43887"/>
    <w:rsid w:val="00C60CC2"/>
    <w:rsid w:val="00C74A3A"/>
    <w:rsid w:val="00C77084"/>
    <w:rsid w:val="00CB2143"/>
    <w:rsid w:val="00CE35E4"/>
    <w:rsid w:val="00CE3EB5"/>
    <w:rsid w:val="00D26094"/>
    <w:rsid w:val="00D62FCB"/>
    <w:rsid w:val="00DD18ED"/>
    <w:rsid w:val="00E2669C"/>
    <w:rsid w:val="00E70341"/>
    <w:rsid w:val="00E73A1F"/>
    <w:rsid w:val="00E930A4"/>
    <w:rsid w:val="00E961AF"/>
    <w:rsid w:val="00E97A91"/>
    <w:rsid w:val="00EA34FE"/>
    <w:rsid w:val="00EA6CBD"/>
    <w:rsid w:val="00EB0C96"/>
    <w:rsid w:val="00EC2A13"/>
    <w:rsid w:val="00EE0372"/>
    <w:rsid w:val="00EE4E2D"/>
    <w:rsid w:val="00F33CD4"/>
    <w:rsid w:val="00F362F8"/>
    <w:rsid w:val="00F562A3"/>
    <w:rsid w:val="00F63E10"/>
    <w:rsid w:val="00F9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70703B"/>
  <w15:docId w15:val="{3BB87E9A-7362-48E1-9986-0A07B2D2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E17F04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17F04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E17F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17F04"/>
  </w:style>
  <w:style w:type="paragraph" w:styleId="Rodap">
    <w:name w:val="footer"/>
    <w:basedOn w:val="Normal"/>
    <w:link w:val="RodapChar"/>
    <w:uiPriority w:val="99"/>
    <w:unhideWhenUsed/>
    <w:rsid w:val="00E17F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17F04"/>
  </w:style>
  <w:style w:type="paragraph" w:styleId="PargrafodaLista">
    <w:name w:val="List Paragraph"/>
    <w:basedOn w:val="Normal"/>
    <w:uiPriority w:val="34"/>
    <w:qFormat/>
    <w:rsid w:val="00FE45FD"/>
    <w:pPr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elacomgrade">
    <w:name w:val="Table Grid"/>
    <w:basedOn w:val="Tabelanormal"/>
    <w:uiPriority w:val="39"/>
    <w:rsid w:val="00462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8755B7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8755B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755B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755B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755B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755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2256B49D356A64F8C3B62C8C0A061E1" ma:contentTypeVersion="20" ma:contentTypeDescription="Crie um novo documento." ma:contentTypeScope="" ma:versionID="a67022e87fcd4ea9ed748224b948bd30">
  <xsd:schema xmlns:xsd="http://www.w3.org/2001/XMLSchema" xmlns:xs="http://www.w3.org/2001/XMLSchema" xmlns:p="http://schemas.microsoft.com/office/2006/metadata/properties" xmlns:ns2="ac2bc676-5cba-4520-95d8-e0a520dc90c1" xmlns:ns3="453af16e-255d-484c-9619-8c4dbf382c7e" targetNamespace="http://schemas.microsoft.com/office/2006/metadata/properties" ma:root="true" ma:fieldsID="edfdc07ae9d0f7138bfaa0e0e2ba318a" ns2:_="" ns3:_="">
    <xsd:import namespace="ac2bc676-5cba-4520-95d8-e0a520dc90c1"/>
    <xsd:import namespace="453af16e-255d-484c-9619-8c4dbf382c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676-5cba-4520-95d8-e0a520dc9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Marcações de imagem" ma:readOnly="false" ma:fieldId="{5cf76f15-5ced-4ddc-b409-7134ff3c332f}" ma:taxonomyMulti="true" ma:sspId="d53d9c35-0805-4c25-8bf1-1713348f75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af16e-255d-484c-9619-8c4dbf382c7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06710f5-e231-44a6-8741-ccccb014b8c0}" ma:internalName="TaxCatchAll" ma:showField="CatchAllData" ma:web="453af16e-255d-484c-9619-8c4dbf382c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3af16e-255d-484c-9619-8c4dbf382c7e" xsi:nil="true"/>
    <lcf76f155ced4ddcb4097134ff3c332f xmlns="ac2bc676-5cba-4520-95d8-e0a520dc90c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77z6ac5dyjaU4pl+yajTWv8RLlA==">AMUW2mXYWQXqaSE4wT9eN+hdoZ9ptklb68hx/QKjeZ1X5oeZpqrefpfpN/trtlqqmBUHAwj5CxpaQajgFtIi0VlF4TCFgHgiaTAkz4TgNVOcUEvd3+QB6W8=</go:docsCustomData>
</go:gDocsCustomXmlDataStorage>
</file>

<file path=customXml/itemProps1.xml><?xml version="1.0" encoding="utf-8"?>
<ds:datastoreItem xmlns:ds="http://schemas.openxmlformats.org/officeDocument/2006/customXml" ds:itemID="{2554E16C-1AE5-4357-9523-D2F5570950BE}"/>
</file>

<file path=customXml/itemProps2.xml><?xml version="1.0" encoding="utf-8"?>
<ds:datastoreItem xmlns:ds="http://schemas.openxmlformats.org/officeDocument/2006/customXml" ds:itemID="{FCF97693-8A28-4714-8B39-661829BCBD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56B5B0F-4448-4EFC-BD80-C4F3BDA712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92</Words>
  <Characters>1066</Characters>
  <Application>Microsoft Office Word</Application>
  <DocSecurity>0</DocSecurity>
  <Lines>104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an Nascimento</dc:creator>
  <cp:lastModifiedBy>Alan Nascimento</cp:lastModifiedBy>
  <cp:revision>30</cp:revision>
  <dcterms:created xsi:type="dcterms:W3CDTF">2022-02-08T17:17:00Z</dcterms:created>
  <dcterms:modified xsi:type="dcterms:W3CDTF">2022-10-02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256B49D356A64F8C3B62C8C0A061E1</vt:lpwstr>
  </property>
  <property fmtid="{D5CDD505-2E9C-101B-9397-08002B2CF9AE}" pid="3" name="GrammarlyDocumentId">
    <vt:lpwstr>5a095a4a126ddb7d0984566ed36f90b16b0f569f0dc0c485d88640461fdc8d89</vt:lpwstr>
  </property>
</Properties>
</file>